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 *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5</m:t>
        </m:r>
      </m:oMath>
      <w:r>
        <w:t xml:space="preserve">. B.</w:t>
      </w:r>
      <w:r>
        <w:t xml:space="preserve"> </w:t>
      </w:r>
      <m:oMath>
        <m:r>
          <m:t>1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20</m:t>
        </m:r>
      </m:oMath>
      <w:r>
        <w:t xml:space="preserve">. D.</w:t>
      </w:r>
      <w:r>
        <w:t xml:space="preserve"> </w:t>
      </w:r>
      <m:oMath>
        <m:r>
          <m:t>7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5</m:t>
        </m:r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t>17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27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 C.</w:t>
      </w:r>
      <w:r>
        <w:t xml:space="preserve"> </w:t>
      </w:r>
      <m:oMath>
        <m:r>
          <m:t>3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1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0</m:t>
            </m:r>
          </m:num>
          <m:den>
            <m:r>
              <m:t>1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2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87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4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30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3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7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7</m:t>
        </m:r>
      </m:oMath>
      <w:r>
        <w:t xml:space="preserve">. B.</w:t>
      </w:r>
      <w:r>
        <w:t xml:space="preserve"> 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6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6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25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0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36</m:t>
            </m:r>
          </m:num>
          <m:den>
            <m:r>
              <m:t>41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1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7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6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5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7</m:t>
            </m:r>
          </m:num>
          <m:den>
            <m:r>
              <m:t>4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4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num>
                    <m:den>
                      <m:r>
                        <m:t>36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6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5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9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03</m:t>
            </m:r>
          </m:num>
          <m:den>
            <m:r>
              <m:t>1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67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34</m:t>
            </m:r>
          </m:num>
          <m:den>
            <m:r>
              <m:t>1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6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90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9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4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2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4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5:36Z</dcterms:created>
  <dcterms:modified xsi:type="dcterms:W3CDTF">2024-11-25T13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